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751"/>
        <w:gridCol w:w="3887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77777777" w:rsidR="004839B9" w:rsidRPr="0031020C" w:rsidRDefault="004839B9">
            <w:pPr>
              <w:rPr>
                <w:sz w:val="24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58C42DBE" w:rsidR="001F281F" w:rsidRDefault="007F7892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 xml:space="preserve">Fundamentals of </w:t>
            </w:r>
            <w:r w:rsidR="00BB7C86">
              <w:rPr>
                <w:b/>
                <w:color w:val="FFFFFF" w:themeColor="background1"/>
                <w:sz w:val="36"/>
              </w:rPr>
              <w:t>Papermaking</w:t>
            </w:r>
          </w:p>
          <w:p w14:paraId="3F30E553" w14:textId="395A1286" w:rsidR="004839B9" w:rsidRPr="0060774E" w:rsidRDefault="007F7892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2</w:t>
            </w:r>
            <w:r w:rsidR="000A1BE7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6</w:t>
            </w:r>
            <w:r w:rsidR="00175F88" w:rsidRPr="00175F8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="00175F8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0A1BE7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-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2</w:t>
            </w:r>
            <w:r w:rsidR="001F122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8</w:t>
            </w:r>
            <w:r w:rsidR="00BB7C86" w:rsidRP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Nov</w:t>
            </w:r>
            <w:r w:rsidR="001F122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ember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4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  <w:shd w:val="clear" w:color="auto" w:fill="auto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77777777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proofErr w:type="gramStart"/>
            <w:r w:rsidRPr="0031020C">
              <w:rPr>
                <w:b/>
                <w:color w:val="FFFFFF" w:themeColor="background1"/>
                <w:spacing w:val="30"/>
                <w:sz w:val="36"/>
              </w:rPr>
              <w:t>BOOKING  FORM</w:t>
            </w:r>
            <w:proofErr w:type="gramEnd"/>
          </w:p>
        </w:tc>
      </w:tr>
    </w:tbl>
    <w:p w14:paraId="090651BA" w14:textId="77777777" w:rsidR="001424D6" w:rsidRPr="0031020C" w:rsidRDefault="004727CB">
      <w:pPr>
        <w:rPr>
          <w:sz w:val="24"/>
        </w:rPr>
      </w:pPr>
      <w:r w:rsidRPr="0031020C">
        <w:rPr>
          <w:noProof/>
          <w:sz w:val="24"/>
          <w:lang w:eastAsia="en-GB"/>
        </w:rPr>
        <w:drawing>
          <wp:anchor distT="0" distB="0" distL="114300" distR="114300" simplePos="0" relativeHeight="251659264" behindDoc="0" locked="0" layoutInCell="1" allowOverlap="1" wp14:anchorId="0D265BDE" wp14:editId="139F1331">
            <wp:simplePos x="0" y="0"/>
            <wp:positionH relativeFrom="margin">
              <wp:align>left</wp:align>
            </wp:positionH>
            <wp:positionV relativeFrom="paragraph">
              <wp:posOffset>-1177925</wp:posOffset>
            </wp:positionV>
            <wp:extent cx="3581400" cy="8045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ail Foot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755" cy="81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35F707D" w14:textId="4B96C285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co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48372A55" w14:textId="3DBF3F33" w:rsidR="004B5455" w:rsidRPr="001625E5" w:rsidRDefault="000A1BE7" w:rsidP="00D46667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TBA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  <w:tr w:rsidR="004B5455" w:rsidRPr="0031020C" w14:paraId="0598ECB9" w14:textId="77777777" w:rsidTr="004C610A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F38EE7E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ax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6223DD4" w14:textId="77777777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60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6AAAB0A0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146D653" w14:textId="77777777" w:rsidR="004B5455" w:rsidRPr="0072797D" w:rsidRDefault="004B5455" w:rsidP="00D46667">
            <w:pPr>
              <w:jc w:val="center"/>
              <w:rPr>
                <w:color w:val="595959" w:themeColor="text1" w:themeTint="A6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shd w:val="clear" w:color="auto" w:fill="auto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shd w:val="clear" w:color="auto" w:fill="auto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shd w:val="clear" w:color="auto" w:fill="auto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shd w:val="clear" w:color="auto" w:fill="auto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shd w:val="clear" w:color="auto" w:fill="auto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shd w:val="clear" w:color="auto" w:fill="auto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shd w:val="clear" w:color="auto" w:fill="auto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shd w:val="clear" w:color="auto" w:fill="auto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shd w:val="clear" w:color="auto" w:fill="auto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shd w:val="clear" w:color="auto" w:fill="auto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25"/>
        <w:gridCol w:w="4803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121019">
        <w:tc>
          <w:tcPr>
            <w:tcW w:w="4927" w:type="dxa"/>
            <w:shd w:val="clear" w:color="auto" w:fill="auto"/>
            <w:vAlign w:val="center"/>
          </w:tcPr>
          <w:p w14:paraId="132ED7D0" w14:textId="035823CB" w:rsidR="00535562" w:rsidRDefault="000208ED" w:rsidP="00DF7098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0A1BE7">
              <w:rPr>
                <w:b/>
                <w:color w:val="E36C0A" w:themeColor="accent6" w:themeShade="BF"/>
                <w:sz w:val="24"/>
              </w:rPr>
              <w:t>Fundamentals of</w:t>
            </w:r>
            <w:r w:rsidR="00BB7C86">
              <w:rPr>
                <w:b/>
                <w:color w:val="E36C0A" w:themeColor="accent6" w:themeShade="BF"/>
                <w:sz w:val="24"/>
              </w:rPr>
              <w:t xml:space="preserve"> Papermaking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  <w:p w14:paraId="0719F625" w14:textId="77777777" w:rsidR="00901DAE" w:rsidRPr="005002D1" w:rsidRDefault="00901DAE" w:rsidP="00180086">
            <w:pPr>
              <w:jc w:val="center"/>
              <w:rPr>
                <w:color w:val="404040" w:themeColor="text1" w:themeTint="BF"/>
                <w:sz w:val="18"/>
              </w:rPr>
            </w:pPr>
          </w:p>
        </w:tc>
        <w:tc>
          <w:tcPr>
            <w:tcW w:w="4927" w:type="dxa"/>
            <w:shd w:val="clear" w:color="auto" w:fill="auto"/>
            <w:vAlign w:val="center"/>
          </w:tcPr>
          <w:p w14:paraId="0A04AA09" w14:textId="38006F24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0A1BE7">
              <w:rPr>
                <w:color w:val="404040" w:themeColor="text1" w:themeTint="BF"/>
                <w:sz w:val="24"/>
              </w:rPr>
              <w:t>84</w:t>
            </w:r>
            <w:r w:rsidR="00633FD6">
              <w:rPr>
                <w:color w:val="404040" w:themeColor="text1" w:themeTint="BF"/>
                <w:sz w:val="24"/>
              </w:rPr>
              <w:t>5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5002D1">
              <w:rPr>
                <w:color w:val="404040" w:themeColor="text1" w:themeTint="BF"/>
                <w:sz w:val="24"/>
              </w:rPr>
              <w:t xml:space="preserve">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(per person)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MOBILE:</w:t>
            </w: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EB SITE:</w:t>
            </w: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901DAE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77777777" w:rsidR="00901DAE" w:rsidRPr="001E43EA" w:rsidRDefault="0060262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>
              <w:rPr>
                <w:b/>
                <w:color w:val="FFFFFF" w:themeColor="background1"/>
                <w:sz w:val="18"/>
              </w:rPr>
              <w:t xml:space="preserve">Is the attendee </w:t>
            </w:r>
            <w:r w:rsidR="00901DAE" w:rsidRPr="001E43EA">
              <w:rPr>
                <w:b/>
                <w:color w:val="FFFFFF" w:themeColor="background1"/>
                <w:sz w:val="18"/>
              </w:rPr>
              <w:t>a Member of PITA?</w:t>
            </w:r>
          </w:p>
        </w:tc>
        <w:tc>
          <w:tcPr>
            <w:tcW w:w="3147" w:type="pct"/>
          </w:tcPr>
          <w:p w14:paraId="08A8B665" w14:textId="77777777" w:rsidR="00901DAE" w:rsidRDefault="00901DAE" w:rsidP="00B67848">
            <w:pPr>
              <w:rPr>
                <w:sz w:val="24"/>
              </w:rPr>
            </w:pPr>
          </w:p>
          <w:p w14:paraId="4B69E9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  <w:tr w:rsidR="00901DAE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77777777" w:rsidR="00901DAE" w:rsidRPr="001E43EA" w:rsidRDefault="00901DAE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 w:rsidRPr="001E43EA">
              <w:rPr>
                <w:b/>
                <w:color w:val="FFFFFF" w:themeColor="background1"/>
                <w:sz w:val="18"/>
              </w:rPr>
              <w:t>Would you like to receive our Newsletter?</w:t>
            </w:r>
          </w:p>
        </w:tc>
        <w:tc>
          <w:tcPr>
            <w:tcW w:w="3147" w:type="pct"/>
          </w:tcPr>
          <w:p w14:paraId="7B382B09" w14:textId="77777777" w:rsidR="00901DAE" w:rsidRDefault="00901DAE" w:rsidP="00B67848">
            <w:pPr>
              <w:rPr>
                <w:sz w:val="24"/>
              </w:rPr>
            </w:pPr>
          </w:p>
          <w:p w14:paraId="34D7F6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</w:tbl>
    <w:p w14:paraId="74FA6569" w14:textId="1A112572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  Substitutions are accepted</w:t>
      </w:r>
    </w:p>
    <w:p w14:paraId="072AB9CB" w14:textId="7F21ED9C" w:rsidR="0039741C" w:rsidRPr="00F257EE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sectPr w:rsidR="0039741C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5397F8" w14:textId="77777777" w:rsidR="004709BA" w:rsidRDefault="004709BA" w:rsidP="00A45392">
      <w:pPr>
        <w:spacing w:line="240" w:lineRule="auto"/>
      </w:pPr>
      <w:r>
        <w:separator/>
      </w:r>
    </w:p>
  </w:endnote>
  <w:endnote w:type="continuationSeparator" w:id="0">
    <w:p w14:paraId="4A3587AA" w14:textId="77777777" w:rsidR="004709BA" w:rsidRDefault="004709BA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E7E53" w14:textId="77777777" w:rsidR="004709BA" w:rsidRDefault="004709BA" w:rsidP="00A45392">
      <w:pPr>
        <w:spacing w:line="240" w:lineRule="auto"/>
      </w:pPr>
      <w:r>
        <w:separator/>
      </w:r>
    </w:p>
  </w:footnote>
  <w:footnote w:type="continuationSeparator" w:id="0">
    <w:p w14:paraId="1E44D8A0" w14:textId="77777777" w:rsidR="004709BA" w:rsidRDefault="004709BA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208ED"/>
    <w:rsid w:val="00050173"/>
    <w:rsid w:val="00052E50"/>
    <w:rsid w:val="000A1810"/>
    <w:rsid w:val="000A1BE7"/>
    <w:rsid w:val="000E6A9A"/>
    <w:rsid w:val="000F610D"/>
    <w:rsid w:val="000F7CDD"/>
    <w:rsid w:val="00121019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1226"/>
    <w:rsid w:val="001F281F"/>
    <w:rsid w:val="002360F1"/>
    <w:rsid w:val="00243604"/>
    <w:rsid w:val="0024506A"/>
    <w:rsid w:val="00250EC1"/>
    <w:rsid w:val="00303DDF"/>
    <w:rsid w:val="00304B54"/>
    <w:rsid w:val="0031020C"/>
    <w:rsid w:val="00354AAB"/>
    <w:rsid w:val="00366ED2"/>
    <w:rsid w:val="00377C41"/>
    <w:rsid w:val="0039741C"/>
    <w:rsid w:val="003B643C"/>
    <w:rsid w:val="004177FE"/>
    <w:rsid w:val="00434167"/>
    <w:rsid w:val="00447592"/>
    <w:rsid w:val="004566C4"/>
    <w:rsid w:val="004709BA"/>
    <w:rsid w:val="004727CB"/>
    <w:rsid w:val="004839B9"/>
    <w:rsid w:val="004954E7"/>
    <w:rsid w:val="004A0293"/>
    <w:rsid w:val="004B5455"/>
    <w:rsid w:val="005002D1"/>
    <w:rsid w:val="00503CEA"/>
    <w:rsid w:val="00514823"/>
    <w:rsid w:val="00535562"/>
    <w:rsid w:val="005641D8"/>
    <w:rsid w:val="00594ADA"/>
    <w:rsid w:val="005D3110"/>
    <w:rsid w:val="005E73DB"/>
    <w:rsid w:val="00602621"/>
    <w:rsid w:val="00603D0A"/>
    <w:rsid w:val="0060774E"/>
    <w:rsid w:val="00633FD6"/>
    <w:rsid w:val="00664587"/>
    <w:rsid w:val="0066648F"/>
    <w:rsid w:val="006B01D2"/>
    <w:rsid w:val="006E0FF4"/>
    <w:rsid w:val="006F608A"/>
    <w:rsid w:val="0072797D"/>
    <w:rsid w:val="00770CAC"/>
    <w:rsid w:val="007F3EC5"/>
    <w:rsid w:val="007F7892"/>
    <w:rsid w:val="00804F0E"/>
    <w:rsid w:val="00811744"/>
    <w:rsid w:val="00823D48"/>
    <w:rsid w:val="008D05F7"/>
    <w:rsid w:val="00901DAE"/>
    <w:rsid w:val="00927CE8"/>
    <w:rsid w:val="009607CE"/>
    <w:rsid w:val="00A01C78"/>
    <w:rsid w:val="00A20739"/>
    <w:rsid w:val="00A405D5"/>
    <w:rsid w:val="00A45392"/>
    <w:rsid w:val="00A62217"/>
    <w:rsid w:val="00AB5F92"/>
    <w:rsid w:val="00B15284"/>
    <w:rsid w:val="00B65699"/>
    <w:rsid w:val="00BA00E9"/>
    <w:rsid w:val="00BB5BB0"/>
    <w:rsid w:val="00BB7C86"/>
    <w:rsid w:val="00BE5D3F"/>
    <w:rsid w:val="00C060BE"/>
    <w:rsid w:val="00C174AD"/>
    <w:rsid w:val="00C6191B"/>
    <w:rsid w:val="00D17EC3"/>
    <w:rsid w:val="00D46667"/>
    <w:rsid w:val="00D46A33"/>
    <w:rsid w:val="00DA635E"/>
    <w:rsid w:val="00DF7098"/>
    <w:rsid w:val="00E1051B"/>
    <w:rsid w:val="00EC0290"/>
    <w:rsid w:val="00F13834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866</Characters>
  <Application>Microsoft Office Word</Application>
  <DocSecurity>0</DocSecurity>
  <Lines>2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3</cp:revision>
  <cp:lastPrinted>2014-12-16T07:51:00Z</cp:lastPrinted>
  <dcterms:created xsi:type="dcterms:W3CDTF">2024-06-30T07:35:00Z</dcterms:created>
  <dcterms:modified xsi:type="dcterms:W3CDTF">2024-06-30T07:36:00Z</dcterms:modified>
</cp:coreProperties>
</file>